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DB370" w14:textId="66378F08" w:rsidR="0069007C" w:rsidRPr="0069007C" w:rsidRDefault="00930661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69007C">
        <w:rPr>
          <w:b/>
          <w:sz w:val="22"/>
          <w:szCs w:val="22"/>
        </w:rPr>
        <w:t xml:space="preserve">DODATEK </w:t>
      </w:r>
      <w:r w:rsidR="0069007C">
        <w:rPr>
          <w:b/>
          <w:sz w:val="22"/>
          <w:szCs w:val="22"/>
        </w:rPr>
        <w:t>č</w:t>
      </w:r>
      <w:r w:rsidRPr="0069007C">
        <w:rPr>
          <w:b/>
          <w:sz w:val="22"/>
          <w:szCs w:val="22"/>
        </w:rPr>
        <w:t xml:space="preserve">. 1 </w:t>
      </w:r>
    </w:p>
    <w:p w14:paraId="4590B89B" w14:textId="3B653BBA" w:rsidR="00930661" w:rsidRPr="009B3E7E" w:rsidRDefault="00930661" w:rsidP="00930661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 </w:t>
      </w:r>
      <w:r w:rsidR="006B0F90"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</w:t>
      </w:r>
      <w:r>
        <w:rPr>
          <w:b/>
          <w:sz w:val="22"/>
          <w:szCs w:val="22"/>
        </w:rPr>
        <w:t>Ě</w:t>
      </w:r>
      <w:r w:rsidR="009A3D74" w:rsidRPr="009B3E7E">
        <w:rPr>
          <w:b/>
          <w:sz w:val="22"/>
          <w:szCs w:val="22"/>
        </w:rPr>
        <w:t xml:space="preserve"> O KOLABORATIVNÍM VÝZKUMU</w:t>
      </w:r>
      <w:r w:rsidR="0069007C">
        <w:rPr>
          <w:b/>
          <w:sz w:val="22"/>
          <w:szCs w:val="22"/>
        </w:rPr>
        <w:t xml:space="preserve"> </w:t>
      </w:r>
      <w:bookmarkEnd w:id="0"/>
      <w:bookmarkEnd w:id="1"/>
      <w:r>
        <w:rPr>
          <w:b/>
          <w:sz w:val="22"/>
          <w:szCs w:val="22"/>
        </w:rPr>
        <w:t>dílčího projektu č. TN01000024/</w:t>
      </w:r>
      <w:r w:rsidR="002358C5">
        <w:rPr>
          <w:b/>
          <w:sz w:val="22"/>
          <w:szCs w:val="22"/>
        </w:rPr>
        <w:t>01</w:t>
      </w:r>
    </w:p>
    <w:p w14:paraId="5C06DF55" w14:textId="42635D0B" w:rsidR="00930661" w:rsidRPr="009B3E7E" w:rsidRDefault="00930661" w:rsidP="00930661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</w:t>
      </w:r>
      <w:r>
        <w:rPr>
          <w:rFonts w:cstheme="minorHAnsi"/>
          <w:sz w:val="22"/>
          <w:szCs w:val="22"/>
        </w:rPr>
        <w:t xml:space="preserve"> „dodatek“ a</w:t>
      </w:r>
      <w:r w:rsidRPr="009B3E7E">
        <w:rPr>
          <w:rFonts w:cstheme="minorHAnsi"/>
          <w:sz w:val="22"/>
          <w:szCs w:val="22"/>
        </w:rPr>
        <w:t xml:space="preserve"> „</w:t>
      </w:r>
      <w:r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0EB2B598" w14:textId="77777777" w:rsidR="00930661" w:rsidRPr="009B3E7E" w:rsidRDefault="00930661" w:rsidP="00930661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</w:t>
      </w:r>
      <w:r>
        <w:rPr>
          <w:rFonts w:cstheme="minorHAnsi"/>
          <w:sz w:val="22"/>
          <w:szCs w:val="22"/>
        </w:rPr>
        <w:t>ý</w:t>
      </w:r>
      <w:r w:rsidRPr="009B3E7E">
        <w:rPr>
          <w:rFonts w:cstheme="minorHAnsi"/>
          <w:sz w:val="22"/>
          <w:szCs w:val="22"/>
        </w:rPr>
        <w:t xml:space="preserve">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0A48A796" w14:textId="567B364B" w:rsidR="00F61D30" w:rsidRPr="00F61D30" w:rsidRDefault="00F61D30" w:rsidP="0043032A">
      <w:pPr>
        <w:rPr>
          <w:bCs/>
          <w:sz w:val="22"/>
          <w:szCs w:val="22"/>
        </w:rPr>
      </w:pPr>
      <w:r w:rsidRPr="00F61D30">
        <w:rPr>
          <w:bCs/>
          <w:sz w:val="22"/>
          <w:szCs w:val="22"/>
        </w:rPr>
        <w:t>Pracoviště:</w:t>
      </w:r>
    </w:p>
    <w:p w14:paraId="7D186701" w14:textId="2B3D443B" w:rsidR="0043032A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ý institut info</w:t>
      </w:r>
      <w:r w:rsidR="00F61D30">
        <w:rPr>
          <w:b/>
          <w:bCs/>
          <w:sz w:val="22"/>
          <w:szCs w:val="22"/>
        </w:rPr>
        <w:t>rmatiky, robotiky a kybernetiky</w:t>
      </w:r>
    </w:p>
    <w:p w14:paraId="686F5F47" w14:textId="13A70A73" w:rsidR="00F61D30" w:rsidRPr="009B3E7E" w:rsidRDefault="00F61D30" w:rsidP="0043032A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akulta strojní</w:t>
      </w:r>
    </w:p>
    <w:p w14:paraId="2C34995C" w14:textId="77777777" w:rsidR="0043032A" w:rsidRPr="00696C0F" w:rsidRDefault="0043032A" w:rsidP="0043032A">
      <w:pPr>
        <w:pStyle w:val="Default"/>
        <w:spacing w:line="360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79D90CC2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</w:p>
    <w:p w14:paraId="50B75A8F" w14:textId="16CB6EFB" w:rsidR="0043032A" w:rsidRPr="007C613A" w:rsidRDefault="0043032A" w:rsidP="0043032A">
      <w:pPr>
        <w:rPr>
          <w:rFonts w:cstheme="minorHAnsi"/>
          <w:bCs/>
          <w:sz w:val="22"/>
          <w:szCs w:val="22"/>
        </w:rPr>
      </w:pPr>
      <w:r w:rsidRPr="007C613A">
        <w:rPr>
          <w:bCs/>
          <w:sz w:val="22"/>
          <w:szCs w:val="22"/>
        </w:rPr>
        <w:t>kontaktní osoba</w:t>
      </w:r>
      <w:r w:rsidRPr="007C613A">
        <w:rPr>
          <w:rFonts w:cstheme="minorHAnsi"/>
          <w:bCs/>
          <w:sz w:val="22"/>
          <w:szCs w:val="22"/>
        </w:rPr>
        <w:t>:</w:t>
      </w:r>
      <w:r w:rsidR="007C11D0" w:rsidRPr="007C613A">
        <w:rPr>
          <w:rFonts w:cstheme="minorHAnsi"/>
          <w:bCs/>
          <w:sz w:val="22"/>
          <w:szCs w:val="22"/>
        </w:rPr>
        <w:t xml:space="preserve"> </w:t>
      </w:r>
    </w:p>
    <w:p w14:paraId="2EFD02C8" w14:textId="77777777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48D57389" w14:textId="204EF146" w:rsidR="008B338A" w:rsidRDefault="0043032A" w:rsidP="0043032A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920ED36" w14:textId="77777777" w:rsidR="007C11D0" w:rsidRPr="00F641C7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641C7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14:paraId="1405091C" w14:textId="4145D3B7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 w:rsidR="00F641C7" w:rsidRPr="007C11D0">
        <w:rPr>
          <w:rFonts w:cstheme="minorHAnsi"/>
          <w:sz w:val="22"/>
          <w:szCs w:val="22"/>
        </w:rPr>
        <w:t>Antonínská 548/1, Brno, 601 90</w:t>
      </w:r>
    </w:p>
    <w:p w14:paraId="203B3E95" w14:textId="4F6D31AF" w:rsidR="0043032A" w:rsidRPr="007C11D0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 w:rsidR="007C11D0" w:rsidRPr="007C11D0">
        <w:rPr>
          <w:rFonts w:cstheme="minorHAnsi"/>
          <w:sz w:val="22"/>
          <w:szCs w:val="22"/>
        </w:rPr>
        <w:t>00216305</w:t>
      </w:r>
    </w:p>
    <w:p w14:paraId="1BDC9194" w14:textId="740DC72F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DIČ:  </w:t>
      </w:r>
      <w:r w:rsidR="007C11D0" w:rsidRPr="007C11D0">
        <w:rPr>
          <w:rFonts w:cstheme="minorHAnsi"/>
          <w:sz w:val="22"/>
          <w:szCs w:val="22"/>
        </w:rPr>
        <w:t>CZ00216305</w:t>
      </w:r>
    </w:p>
    <w:p w14:paraId="77C99E20" w14:textId="156D5A71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0CC416C8" w14:textId="1F3370ED" w:rsidR="0043032A" w:rsidRPr="009B3E7E" w:rsidRDefault="0043032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  <w:r w:rsidR="00C545A1" w:rsidRPr="00C545A1">
        <w:rPr>
          <w:bCs/>
          <w:sz w:val="22"/>
          <w:szCs w:val="22"/>
        </w:rPr>
        <w:t xml:space="preserve">       </w:t>
      </w:r>
    </w:p>
    <w:p w14:paraId="3FBE2337" w14:textId="2951E353" w:rsidR="008B338A" w:rsidRPr="00F641C7" w:rsidRDefault="008B338A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F641C7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F641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F641C7">
        <w:rPr>
          <w:rFonts w:asciiTheme="minorHAnsi" w:hAnsiTheme="minorHAnsi" w:cstheme="minorHAnsi"/>
          <w:bCs/>
          <w:sz w:val="22"/>
          <w:szCs w:val="22"/>
        </w:rPr>
        <w:t>1</w:t>
      </w:r>
      <w:r w:rsidRPr="00F641C7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237586EE" w14:textId="77777777" w:rsidR="00F641C7" w:rsidRDefault="00F641C7" w:rsidP="007C613A">
      <w:pPr>
        <w:spacing w:after="0" w:line="360" w:lineRule="auto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a</w:t>
      </w:r>
    </w:p>
    <w:p w14:paraId="6EC6212D" w14:textId="5D56C78F" w:rsidR="00F641C7" w:rsidRPr="00F641C7" w:rsidRDefault="00F641C7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14:paraId="41F3B332" w14:textId="77A54FAB" w:rsidR="00F641C7" w:rsidRPr="007C11D0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sídlem: </w:t>
      </w:r>
      <w:r>
        <w:rPr>
          <w:sz w:val="23"/>
          <w:szCs w:val="23"/>
        </w:rPr>
        <w:t>Univerzitní 2732/8, Plzeň, 30</w:t>
      </w:r>
      <w:r w:rsidR="001C5E89">
        <w:rPr>
          <w:sz w:val="23"/>
          <w:szCs w:val="23"/>
        </w:rPr>
        <w:t> 1 00</w:t>
      </w:r>
    </w:p>
    <w:p w14:paraId="3D2E605A" w14:textId="56E39A64" w:rsidR="00F641C7" w:rsidRPr="007C11D0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C11D0">
        <w:rPr>
          <w:rFonts w:cstheme="minorHAnsi"/>
          <w:bCs/>
          <w:sz w:val="22"/>
          <w:szCs w:val="22"/>
        </w:rPr>
        <w:t xml:space="preserve">IČO: </w:t>
      </w:r>
      <w:r>
        <w:rPr>
          <w:sz w:val="23"/>
          <w:szCs w:val="23"/>
        </w:rPr>
        <w:t>49777513</w:t>
      </w:r>
    </w:p>
    <w:p w14:paraId="373338B5" w14:textId="1A9216B1" w:rsidR="00F641C7" w:rsidRPr="009B3E7E" w:rsidRDefault="00F641C7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DIČ:  </w:t>
      </w:r>
      <w:r>
        <w:rPr>
          <w:sz w:val="23"/>
          <w:szCs w:val="23"/>
        </w:rPr>
        <w:t>CZ49777513</w:t>
      </w:r>
    </w:p>
    <w:p w14:paraId="431353B1" w14:textId="137FFFB4" w:rsidR="00F641C7" w:rsidRPr="009B3E7E" w:rsidRDefault="00F641C7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577E8245" w14:textId="30815A6F" w:rsidR="00F641C7" w:rsidRPr="006B2004" w:rsidRDefault="00F641C7" w:rsidP="007C613A">
      <w:pPr>
        <w:spacing w:after="0" w:line="360" w:lineRule="auto"/>
        <w:rPr>
          <w:bCs/>
          <w:sz w:val="22"/>
          <w:szCs w:val="22"/>
        </w:rPr>
      </w:pPr>
      <w:r w:rsidRPr="006B2004">
        <w:rPr>
          <w:bCs/>
          <w:sz w:val="22"/>
          <w:szCs w:val="22"/>
        </w:rPr>
        <w:t xml:space="preserve">kontaktní osoba: </w:t>
      </w:r>
    </w:p>
    <w:p w14:paraId="31D2FC75" w14:textId="33808F9F" w:rsidR="007C613A" w:rsidRDefault="00F641C7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bCs/>
          <w:sz w:val="22"/>
          <w:szCs w:val="22"/>
        </w:rPr>
        <w:t xml:space="preserve">(dále jen jako „příjemce </w:t>
      </w:r>
      <w:r>
        <w:rPr>
          <w:rFonts w:cstheme="minorHAnsi"/>
          <w:bCs/>
          <w:sz w:val="22"/>
          <w:szCs w:val="22"/>
        </w:rPr>
        <w:t>2</w:t>
      </w:r>
      <w:r w:rsidRPr="00F641C7">
        <w:rPr>
          <w:rFonts w:cstheme="minorHAnsi"/>
          <w:bCs/>
          <w:sz w:val="22"/>
          <w:szCs w:val="22"/>
        </w:rPr>
        <w:t>“)</w:t>
      </w:r>
    </w:p>
    <w:p w14:paraId="2128F9F7" w14:textId="5B40501E" w:rsidR="00E050AB" w:rsidRPr="00F641C7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200935AA" w14:textId="77777777" w:rsidR="00A41A17" w:rsidRDefault="00A41A17" w:rsidP="007C613A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238D27FC" w14:textId="77777777" w:rsidR="00A41A17" w:rsidRDefault="00A41A17" w:rsidP="007C613A">
      <w:pPr>
        <w:spacing w:after="0" w:line="360" w:lineRule="auto"/>
        <w:rPr>
          <w:rFonts w:cstheme="minorHAnsi"/>
          <w:b/>
          <w:sz w:val="22"/>
          <w:szCs w:val="22"/>
        </w:rPr>
      </w:pPr>
    </w:p>
    <w:p w14:paraId="1E6DBF02" w14:textId="1C5C7F52" w:rsidR="005D3090" w:rsidRDefault="005D3090" w:rsidP="007C613A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lastRenderedPageBreak/>
        <w:t>PT SOLUTIONS WORLDWIDE, spol. s r.o.</w:t>
      </w:r>
    </w:p>
    <w:p w14:paraId="5130875C" w14:textId="482D47F7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5D3090">
        <w:rPr>
          <w:bCs/>
          <w:sz w:val="22"/>
          <w:szCs w:val="22"/>
        </w:rPr>
        <w:t xml:space="preserve">Na </w:t>
      </w:r>
      <w:proofErr w:type="spellStart"/>
      <w:r w:rsidR="005D3090">
        <w:rPr>
          <w:bCs/>
          <w:sz w:val="22"/>
          <w:szCs w:val="22"/>
        </w:rPr>
        <w:t>Šťáhlavce</w:t>
      </w:r>
      <w:proofErr w:type="spellEnd"/>
      <w:r w:rsidR="005D3090">
        <w:rPr>
          <w:bCs/>
          <w:sz w:val="22"/>
          <w:szCs w:val="22"/>
        </w:rPr>
        <w:t xml:space="preserve"> 1400/9, Dejvice, 160 00 Praha 6</w:t>
      </w:r>
    </w:p>
    <w:p w14:paraId="4DC5B60E" w14:textId="0C2EA115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5D3090">
        <w:rPr>
          <w:bCs/>
          <w:sz w:val="22"/>
          <w:szCs w:val="22"/>
        </w:rPr>
        <w:t>28635671</w:t>
      </w:r>
    </w:p>
    <w:p w14:paraId="34E60490" w14:textId="33E9836B" w:rsidR="008B338A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28635671</w:t>
      </w:r>
    </w:p>
    <w:p w14:paraId="7749DB1B" w14:textId="6D771715" w:rsidR="008B338A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2DEE5CFE" w14:textId="0CBD7AC4" w:rsidR="00FD251E" w:rsidRPr="00FD251E" w:rsidRDefault="00FD251E" w:rsidP="00FD251E">
      <w:pPr>
        <w:spacing w:after="0" w:line="360" w:lineRule="auto"/>
        <w:rPr>
          <w:rFonts w:cstheme="minorHAnsi"/>
          <w:bCs/>
          <w:sz w:val="22"/>
          <w:szCs w:val="22"/>
        </w:rPr>
      </w:pPr>
      <w:r w:rsidRPr="00FD251E">
        <w:rPr>
          <w:rFonts w:cstheme="minorHAnsi"/>
          <w:bCs/>
          <w:sz w:val="22"/>
          <w:szCs w:val="22"/>
        </w:rPr>
        <w:t>kontaktní osoba</w:t>
      </w:r>
      <w:r>
        <w:rPr>
          <w:rFonts w:cstheme="minorHAnsi"/>
          <w:bCs/>
          <w:sz w:val="22"/>
          <w:szCs w:val="22"/>
        </w:rPr>
        <w:t xml:space="preserve"> pro záležitosti stran věcné náplně, výzkumných úkolů</w:t>
      </w:r>
      <w:r w:rsidRPr="00FD251E">
        <w:rPr>
          <w:rFonts w:cstheme="minorHAnsi"/>
          <w:bCs/>
          <w:sz w:val="22"/>
          <w:szCs w:val="22"/>
        </w:rPr>
        <w:t xml:space="preserve">: </w:t>
      </w:r>
    </w:p>
    <w:p w14:paraId="67678FFF" w14:textId="5C1B67AD" w:rsidR="008B338A" w:rsidRPr="00FD251E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FD251E">
        <w:rPr>
          <w:rFonts w:cstheme="minorHAnsi"/>
          <w:bCs/>
          <w:sz w:val="22"/>
          <w:szCs w:val="22"/>
        </w:rPr>
        <w:t>kontaktní osoba</w:t>
      </w:r>
      <w:r w:rsidR="00FD251E">
        <w:rPr>
          <w:rFonts w:cstheme="minorHAnsi"/>
          <w:bCs/>
          <w:sz w:val="22"/>
          <w:szCs w:val="22"/>
        </w:rPr>
        <w:t xml:space="preserve"> pro záležitosti smluvní, administrativní a finanční</w:t>
      </w:r>
      <w:r w:rsidRPr="00FD251E">
        <w:rPr>
          <w:rFonts w:cstheme="minorHAnsi"/>
          <w:bCs/>
          <w:sz w:val="22"/>
          <w:szCs w:val="22"/>
        </w:rPr>
        <w:t xml:space="preserve">: </w:t>
      </w:r>
    </w:p>
    <w:p w14:paraId="676CAB4D" w14:textId="7382A74C" w:rsidR="008B338A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 w:rsidR="0043032A">
        <w:rPr>
          <w:bCs/>
          <w:sz w:val="22"/>
          <w:szCs w:val="22"/>
        </w:rPr>
        <w:t xml:space="preserve"> 1</w:t>
      </w:r>
      <w:r w:rsidRPr="009B3E7E">
        <w:rPr>
          <w:bCs/>
          <w:sz w:val="22"/>
          <w:szCs w:val="22"/>
        </w:rPr>
        <w:t xml:space="preserve">“) </w:t>
      </w:r>
    </w:p>
    <w:p w14:paraId="5C262C49" w14:textId="77777777" w:rsidR="005D3090" w:rsidRDefault="005D3090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3F7DE288" w14:textId="1A75C219" w:rsidR="005D3090" w:rsidRDefault="005D3090" w:rsidP="007C613A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ZAT a.s.</w:t>
      </w:r>
    </w:p>
    <w:p w14:paraId="5B685877" w14:textId="7E26F613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>
        <w:rPr>
          <w:bCs/>
          <w:sz w:val="22"/>
          <w:szCs w:val="22"/>
        </w:rPr>
        <w:t>K Podlesí 541, 261 01 Příbram VI</w:t>
      </w:r>
    </w:p>
    <w:p w14:paraId="4D16BDFF" w14:textId="34FD492B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45148431</w:t>
      </w:r>
    </w:p>
    <w:p w14:paraId="7C83C7A2" w14:textId="400D394D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45148431</w:t>
      </w:r>
    </w:p>
    <w:p w14:paraId="668E968C" w14:textId="226533B6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07326D14" w14:textId="1F7D9B1F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kontaktní osoba: </w:t>
      </w:r>
    </w:p>
    <w:p w14:paraId="613BF878" w14:textId="4E109BF9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>
        <w:rPr>
          <w:bCs/>
          <w:sz w:val="22"/>
          <w:szCs w:val="22"/>
        </w:rPr>
        <w:t xml:space="preserve"> 2</w:t>
      </w:r>
      <w:r w:rsidRPr="009B3E7E">
        <w:rPr>
          <w:bCs/>
          <w:sz w:val="22"/>
          <w:szCs w:val="22"/>
        </w:rPr>
        <w:t xml:space="preserve">“) </w:t>
      </w:r>
    </w:p>
    <w:p w14:paraId="340FC5DB" w14:textId="77777777" w:rsidR="005D3090" w:rsidRPr="009B3E7E" w:rsidRDefault="005D3090" w:rsidP="007C613A">
      <w:pPr>
        <w:spacing w:after="0" w:line="360" w:lineRule="auto"/>
        <w:rPr>
          <w:bCs/>
          <w:sz w:val="22"/>
          <w:szCs w:val="22"/>
        </w:rPr>
      </w:pPr>
    </w:p>
    <w:p w14:paraId="4EF48CDA" w14:textId="0DBAC55E" w:rsidR="006B0F90" w:rsidRDefault="009A3D74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 w:rsidR="006B0F90" w:rsidRPr="009B3E7E">
        <w:rPr>
          <w:sz w:val="22"/>
          <w:szCs w:val="22"/>
        </w:rPr>
        <w:t xml:space="preserve">společně </w:t>
      </w:r>
      <w:r w:rsidR="0002519A" w:rsidRPr="009B3E7E">
        <w:rPr>
          <w:sz w:val="22"/>
          <w:szCs w:val="22"/>
        </w:rPr>
        <w:t>jen jako</w:t>
      </w:r>
      <w:r w:rsidR="006B0F90" w:rsidRPr="009B3E7E">
        <w:rPr>
          <w:sz w:val="22"/>
          <w:szCs w:val="22"/>
        </w:rPr>
        <w:t xml:space="preserve"> „</w:t>
      </w:r>
      <w:r w:rsidR="00E050AB">
        <w:rPr>
          <w:sz w:val="22"/>
          <w:szCs w:val="22"/>
        </w:rPr>
        <w:t>partneři</w:t>
      </w:r>
      <w:r w:rsidR="0002519A" w:rsidRPr="009B3E7E">
        <w:rPr>
          <w:sz w:val="22"/>
          <w:szCs w:val="22"/>
        </w:rPr>
        <w:t>“)</w:t>
      </w:r>
    </w:p>
    <w:p w14:paraId="455CE79C" w14:textId="77777777" w:rsidR="008529BA" w:rsidRDefault="008529BA" w:rsidP="008529BA">
      <w:pPr>
        <w:widowControl w:val="0"/>
        <w:spacing w:after="0" w:line="360" w:lineRule="auto"/>
        <w:rPr>
          <w:sz w:val="22"/>
          <w:szCs w:val="22"/>
        </w:rPr>
      </w:pP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51325647" w14:textId="683B24CB" w:rsidR="00F61D30" w:rsidRDefault="00F61D30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6CC65E8" w14:textId="1C02030A" w:rsidR="006B0F90" w:rsidRPr="009B3E7E" w:rsidRDefault="0002519A" w:rsidP="00BA4643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 xml:space="preserve">Předmět </w:t>
      </w:r>
      <w:r w:rsidR="00930661">
        <w:rPr>
          <w:sz w:val="22"/>
          <w:szCs w:val="22"/>
        </w:rPr>
        <w:t>dodatku</w:t>
      </w:r>
    </w:p>
    <w:p w14:paraId="045BDFA1" w14:textId="44EE2D76" w:rsidR="004B6955" w:rsidRPr="006542F5" w:rsidRDefault="004B6955" w:rsidP="006542F5">
      <w:pPr>
        <w:pStyle w:val="Odstavecseseznamem"/>
        <w:numPr>
          <w:ilvl w:val="0"/>
          <w:numId w:val="38"/>
        </w:numPr>
        <w:ind w:left="425" w:hanging="425"/>
        <w:rPr>
          <w:sz w:val="22"/>
          <w:szCs w:val="22"/>
        </w:rPr>
      </w:pPr>
      <w:r w:rsidRPr="004B6955">
        <w:rPr>
          <w:sz w:val="22"/>
          <w:szCs w:val="22"/>
        </w:rPr>
        <w:t xml:space="preserve">Předmětem tohoto dodatku je provedení změn vyplývajících z Dodatku č. 3 ke Smlouvě o účasti na řešení projektu Národní centrum kompetence Kybernetika a umělá inteligence TN01000024, Dodatku ke Smlouvě o poskytnutí podpory mezi hlavním příjemcem a poskytovatelem ze dne </w:t>
      </w:r>
      <w:r w:rsidR="000731C1">
        <w:rPr>
          <w:sz w:val="22"/>
          <w:szCs w:val="22"/>
        </w:rPr>
        <w:t>6.1.2021</w:t>
      </w:r>
      <w:r w:rsidRPr="004B6955">
        <w:rPr>
          <w:sz w:val="22"/>
          <w:szCs w:val="22"/>
        </w:rPr>
        <w:t xml:space="preserve"> a změn odsouhlasených poskytovatelem v Oznámení o výsledku změnového řízení ze dne 3. 12. 2020.</w:t>
      </w:r>
    </w:p>
    <w:p w14:paraId="1179B3F2" w14:textId="5C13563B" w:rsidR="004B6955" w:rsidRPr="006542F5" w:rsidRDefault="004B6955" w:rsidP="006542F5">
      <w:pPr>
        <w:pStyle w:val="Odstavecseseznamem"/>
        <w:widowControl w:val="0"/>
        <w:numPr>
          <w:ilvl w:val="0"/>
          <w:numId w:val="38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Předmětem tohoto dodatku je pak konkrétně přiložení </w:t>
      </w:r>
      <w:r w:rsidR="00875002">
        <w:rPr>
          <w:sz w:val="22"/>
          <w:szCs w:val="22"/>
        </w:rPr>
        <w:t>Příloh</w:t>
      </w:r>
      <w:r w:rsidR="006542F5">
        <w:rPr>
          <w:sz w:val="22"/>
          <w:szCs w:val="22"/>
        </w:rPr>
        <w:t>y</w:t>
      </w:r>
      <w:r w:rsidR="00875002">
        <w:rPr>
          <w:sz w:val="22"/>
          <w:szCs w:val="22"/>
        </w:rPr>
        <w:t xml:space="preserve"> č. 1 tohoto dodatku: </w:t>
      </w:r>
      <w:r w:rsidR="0043032A" w:rsidRPr="0043032A">
        <w:rPr>
          <w:sz w:val="22"/>
          <w:szCs w:val="22"/>
        </w:rPr>
        <w:t>Podrobný popis aktivit Dílčího projektu, včetně příspěvků smluvních stran pro realizaci aktivit Dílčího projektu</w:t>
      </w:r>
      <w:r w:rsidR="006542F5">
        <w:rPr>
          <w:sz w:val="22"/>
          <w:szCs w:val="22"/>
        </w:rPr>
        <w:t xml:space="preserve"> v roce 2021, </w:t>
      </w:r>
      <w:r w:rsidR="006542F5" w:rsidRPr="006542F5">
        <w:rPr>
          <w:sz w:val="22"/>
          <w:szCs w:val="22"/>
        </w:rPr>
        <w:t>která se stává Přílohou č. 2 Smlouvy</w:t>
      </w:r>
      <w:r>
        <w:rPr>
          <w:sz w:val="22"/>
          <w:szCs w:val="22"/>
        </w:rPr>
        <w:t xml:space="preserve">. </w:t>
      </w:r>
    </w:p>
    <w:p w14:paraId="51D81BF1" w14:textId="3CBBEB05" w:rsidR="004B6955" w:rsidRPr="009B3E7E" w:rsidRDefault="004B6955" w:rsidP="004B6955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</w:t>
      </w:r>
      <w:r w:rsidRPr="009B3E7E">
        <w:rPr>
          <w:sz w:val="22"/>
          <w:szCs w:val="22"/>
        </w:rPr>
        <w:br/>
        <w:t>Závěrečná ustanovení</w:t>
      </w:r>
    </w:p>
    <w:p w14:paraId="6AB4C903" w14:textId="5A5F5F12" w:rsidR="004B6955" w:rsidRDefault="004B6955" w:rsidP="006542F5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Ostatní ustanovení </w:t>
      </w:r>
      <w:r>
        <w:rPr>
          <w:sz w:val="22"/>
          <w:szCs w:val="22"/>
        </w:rPr>
        <w:t>S</w:t>
      </w:r>
      <w:r w:rsidRPr="00B300AC">
        <w:rPr>
          <w:sz w:val="22"/>
          <w:szCs w:val="22"/>
        </w:rPr>
        <w:t>mlouvy zůstávají nezměněna.</w:t>
      </w:r>
    </w:p>
    <w:p w14:paraId="34905779" w14:textId="143C8976" w:rsidR="004B6955" w:rsidRDefault="004B6955" w:rsidP="006542F5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Dodatek se vyhotovuje v </w:t>
      </w:r>
      <w:r w:rsidR="00453EBD">
        <w:rPr>
          <w:sz w:val="22"/>
          <w:szCs w:val="22"/>
        </w:rPr>
        <w:t>5</w:t>
      </w:r>
      <w:r w:rsidRPr="00B300AC">
        <w:rPr>
          <w:sz w:val="22"/>
          <w:szCs w:val="22"/>
        </w:rPr>
        <w:t xml:space="preserve"> stejnopisech, přičemž každá ze stran obdrží po jednom stejnopisu, včetně příloh. Každý stejnopis má platnost originálu.</w:t>
      </w:r>
    </w:p>
    <w:p w14:paraId="20789F91" w14:textId="77777777" w:rsidR="004B6955" w:rsidRDefault="004B6955" w:rsidP="006542F5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Smluvní strany prohlašují, že si </w:t>
      </w:r>
      <w:r>
        <w:rPr>
          <w:sz w:val="22"/>
          <w:szCs w:val="22"/>
        </w:rPr>
        <w:t>dodatek</w:t>
      </w:r>
      <w:r w:rsidRPr="00B300AC">
        <w:rPr>
          <w:sz w:val="22"/>
          <w:szCs w:val="22"/>
        </w:rPr>
        <w:t xml:space="preserve"> přečetly, s jeho obsahem souhlasí a že byl sepsána na základě jejich pravé a svobodné vůle, prosté omylu, a na důkaz toho připojují své podpisy.</w:t>
      </w:r>
    </w:p>
    <w:p w14:paraId="4E8E32A6" w14:textId="5138AAD9" w:rsidR="004B6955" w:rsidRPr="00114464" w:rsidRDefault="004B6955" w:rsidP="006542F5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 xml:space="preserve">Nedílnou součástí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je Příloha č. 1: </w:t>
      </w:r>
      <w:r>
        <w:rPr>
          <w:sz w:val="22"/>
          <w:szCs w:val="22"/>
        </w:rPr>
        <w:t>Podrobný popis aktivit Dílčího projektu</w:t>
      </w:r>
      <w:r w:rsidR="00984A47">
        <w:rPr>
          <w:rStyle w:val="Odkaznakoment"/>
        </w:rPr>
        <w:t>,</w:t>
      </w:r>
      <w:r>
        <w:rPr>
          <w:sz w:val="22"/>
          <w:szCs w:val="22"/>
        </w:rPr>
        <w:t xml:space="preserve"> </w:t>
      </w:r>
      <w:r w:rsidR="00875002">
        <w:rPr>
          <w:sz w:val="22"/>
          <w:szCs w:val="22"/>
        </w:rPr>
        <w:t>přiložená</w:t>
      </w:r>
      <w:r>
        <w:rPr>
          <w:sz w:val="22"/>
          <w:szCs w:val="22"/>
        </w:rPr>
        <w:t xml:space="preserve"> v souvislosti se změnami dle čl. I.  odst. 1 tohoto dodatku</w:t>
      </w:r>
      <w:r w:rsidR="00984A47">
        <w:rPr>
          <w:sz w:val="22"/>
          <w:szCs w:val="22"/>
        </w:rPr>
        <w:t>, která se stává Přílohou č. 2 Smlouvy.</w:t>
      </w:r>
    </w:p>
    <w:p w14:paraId="4039F441" w14:textId="5DC39176" w:rsidR="004B6955" w:rsidRPr="00B300AC" w:rsidRDefault="004B6955" w:rsidP="006542F5">
      <w:pPr>
        <w:pStyle w:val="Odstavecseseznamem"/>
        <w:numPr>
          <w:ilvl w:val="0"/>
          <w:numId w:val="44"/>
        </w:numPr>
        <w:ind w:left="425" w:hanging="425"/>
        <w:rPr>
          <w:sz w:val="22"/>
          <w:szCs w:val="22"/>
        </w:rPr>
      </w:pPr>
      <w:r w:rsidRPr="00B300AC">
        <w:rPr>
          <w:sz w:val="22"/>
          <w:szCs w:val="22"/>
        </w:rPr>
        <w:t>Smluvní strany se dohodly</w:t>
      </w:r>
      <w:r w:rsidR="006542F5">
        <w:rPr>
          <w:sz w:val="22"/>
          <w:szCs w:val="22"/>
        </w:rPr>
        <w:t>,</w:t>
      </w:r>
      <w:r w:rsidRPr="00B300AC">
        <w:rPr>
          <w:sz w:val="22"/>
          <w:szCs w:val="22"/>
        </w:rPr>
        <w:t xml:space="preserve"> že účinnost tohoto </w:t>
      </w:r>
      <w:r>
        <w:rPr>
          <w:sz w:val="22"/>
          <w:szCs w:val="22"/>
        </w:rPr>
        <w:t>d</w:t>
      </w:r>
      <w:r w:rsidRPr="00B300AC">
        <w:rPr>
          <w:sz w:val="22"/>
          <w:szCs w:val="22"/>
        </w:rPr>
        <w:t xml:space="preserve">odatku nastává okamžikem uveřejnění tohoto </w:t>
      </w:r>
      <w:r>
        <w:rPr>
          <w:sz w:val="22"/>
          <w:szCs w:val="22"/>
        </w:rPr>
        <w:t>dodatku</w:t>
      </w:r>
      <w:r w:rsidRPr="00B300AC">
        <w:rPr>
          <w:sz w:val="22"/>
          <w:szCs w:val="22"/>
        </w:rPr>
        <w:t xml:space="preserve"> dle zákona č. 340/2015 Sb., </w:t>
      </w:r>
      <w:r w:rsidR="006542F5">
        <w:rPr>
          <w:sz w:val="22"/>
          <w:szCs w:val="22"/>
        </w:rPr>
        <w:t>v</w:t>
      </w:r>
      <w:r w:rsidRPr="00B300AC">
        <w:rPr>
          <w:sz w:val="22"/>
          <w:szCs w:val="22"/>
        </w:rPr>
        <w:t xml:space="preserve"> registru smluv.</w:t>
      </w:r>
    </w:p>
    <w:p w14:paraId="3E2F48CA" w14:textId="77777777" w:rsidR="004B6955" w:rsidRPr="006542F5" w:rsidRDefault="004B6955" w:rsidP="006542F5">
      <w:pPr>
        <w:widowControl w:val="0"/>
        <w:rPr>
          <w:sz w:val="22"/>
          <w:szCs w:val="22"/>
        </w:rPr>
      </w:pPr>
    </w:p>
    <w:p w14:paraId="1ED0D059" w14:textId="77777777" w:rsidR="007C613A" w:rsidRDefault="00261706" w:rsidP="006542F5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F4BEB69" w14:textId="77777777" w:rsidR="007C613A" w:rsidRDefault="007C613A" w:rsidP="00261706">
      <w:pPr>
        <w:rPr>
          <w:sz w:val="22"/>
          <w:szCs w:val="22"/>
        </w:rPr>
      </w:pPr>
    </w:p>
    <w:p w14:paraId="5B1C1DBF" w14:textId="11331EBE" w:rsidR="006E5052" w:rsidRDefault="006E5052" w:rsidP="006E5052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</w:t>
      </w:r>
      <w:r>
        <w:rPr>
          <w:sz w:val="22"/>
          <w:szCs w:val="22"/>
        </w:rPr>
        <w:t xml:space="preserve">Dodatku č. 1 </w:t>
      </w:r>
      <w:r w:rsidRPr="00A53946">
        <w:rPr>
          <w:sz w:val="22"/>
          <w:szCs w:val="22"/>
        </w:rPr>
        <w:t xml:space="preserve">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1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364745C7" w14:textId="77777777" w:rsidR="006E5052" w:rsidRDefault="006E5052" w:rsidP="006E5052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</w:t>
      </w:r>
      <w:r>
        <w:rPr>
          <w:sz w:val="22"/>
          <w:szCs w:val="22"/>
        </w:rPr>
        <w:t xml:space="preserve">Dodatku č. 1 </w:t>
      </w:r>
      <w:r w:rsidRPr="00A53946">
        <w:rPr>
          <w:sz w:val="22"/>
          <w:szCs w:val="22"/>
        </w:rPr>
        <w:t xml:space="preserve">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1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55A4F4C3" w14:textId="61B64EAE" w:rsidR="00197F84" w:rsidRDefault="00197F84" w:rsidP="00197F84">
      <w:pPr>
        <w:tabs>
          <w:tab w:val="right" w:pos="4529"/>
        </w:tabs>
        <w:jc w:val="left"/>
        <w:rPr>
          <w:sz w:val="22"/>
          <w:szCs w:val="22"/>
        </w:rPr>
      </w:pPr>
      <w:r>
        <w:rPr>
          <w:sz w:val="22"/>
          <w:szCs w:val="22"/>
        </w:rPr>
        <w:t>V Brně dne ……………</w:t>
      </w:r>
      <w:r w:rsidR="00224AFB">
        <w:rPr>
          <w:sz w:val="22"/>
          <w:szCs w:val="22"/>
        </w:rPr>
        <w:t>…….</w:t>
      </w:r>
      <w:r>
        <w:rPr>
          <w:sz w:val="22"/>
          <w:szCs w:val="22"/>
        </w:rPr>
        <w:t>…</w:t>
      </w:r>
      <w:r>
        <w:rPr>
          <w:sz w:val="22"/>
          <w:szCs w:val="22"/>
        </w:rPr>
        <w:tab/>
      </w:r>
    </w:p>
    <w:p w14:paraId="344ECE95" w14:textId="77777777" w:rsidR="00197F84" w:rsidRDefault="00197F84" w:rsidP="00197F84">
      <w:pPr>
        <w:jc w:val="center"/>
        <w:rPr>
          <w:sz w:val="22"/>
          <w:szCs w:val="22"/>
        </w:rPr>
      </w:pPr>
    </w:p>
    <w:p w14:paraId="4E57F9A1" w14:textId="77777777" w:rsidR="00197F84" w:rsidRDefault="00197F84" w:rsidP="00197F84">
      <w:pPr>
        <w:jc w:val="center"/>
        <w:rPr>
          <w:sz w:val="22"/>
          <w:szCs w:val="22"/>
        </w:rPr>
      </w:pPr>
    </w:p>
    <w:p w14:paraId="2010649D" w14:textId="77777777" w:rsidR="00197F84" w:rsidRDefault="00197F84" w:rsidP="00197F84">
      <w:pPr>
        <w:jc w:val="center"/>
        <w:rPr>
          <w:sz w:val="22"/>
          <w:szCs w:val="22"/>
        </w:rPr>
      </w:pPr>
    </w:p>
    <w:p w14:paraId="2FF0ADAF" w14:textId="77777777" w:rsidR="00197F84" w:rsidRDefault="00197F84" w:rsidP="00197F84">
      <w:pPr>
        <w:rPr>
          <w:sz w:val="22"/>
          <w:szCs w:val="22"/>
        </w:rPr>
      </w:pPr>
      <w:r>
        <w:rPr>
          <w:sz w:val="22"/>
          <w:szCs w:val="22"/>
        </w:rPr>
        <w:t>----------------------------------------------</w:t>
      </w:r>
    </w:p>
    <w:p w14:paraId="28143B3F" w14:textId="77777777" w:rsidR="00197F84" w:rsidRDefault="00197F84" w:rsidP="00197F8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674CA3A8" w14:textId="77777777" w:rsidR="006E5052" w:rsidRDefault="006E5052" w:rsidP="006E5052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</w:t>
      </w:r>
      <w:r>
        <w:rPr>
          <w:sz w:val="22"/>
          <w:szCs w:val="22"/>
        </w:rPr>
        <w:t xml:space="preserve">Dodatku č. 1 </w:t>
      </w:r>
      <w:r w:rsidRPr="00A53946">
        <w:rPr>
          <w:sz w:val="22"/>
          <w:szCs w:val="22"/>
        </w:rPr>
        <w:t xml:space="preserve">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1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 TN01000024.</w:t>
      </w:r>
    </w:p>
    <w:p w14:paraId="51DBE7C7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7C579D1F" w14:textId="77777777" w:rsidR="007C613A" w:rsidRPr="002E6524" w:rsidRDefault="007C613A" w:rsidP="007C613A">
      <w:pPr>
        <w:rPr>
          <w:sz w:val="22"/>
          <w:szCs w:val="22"/>
        </w:rPr>
      </w:pPr>
    </w:p>
    <w:p w14:paraId="4833BAAD" w14:textId="77777777" w:rsidR="007C613A" w:rsidRPr="00D52DE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  <w:r w:rsidRPr="00D52DEA">
        <w:rPr>
          <w:sz w:val="22"/>
          <w:szCs w:val="22"/>
        </w:rPr>
        <w:tab/>
      </w:r>
    </w:p>
    <w:p w14:paraId="038D67FA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62DA8F3A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75B580C1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4F196067" w14:textId="77777777" w:rsidR="007C613A" w:rsidRPr="00D52DEA" w:rsidRDefault="007C613A" w:rsidP="007C613A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1B9425AA" w14:textId="1B649029" w:rsidR="007C613A" w:rsidRDefault="007C613A" w:rsidP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2</w:t>
      </w:r>
      <w:r>
        <w:rPr>
          <w:sz w:val="22"/>
          <w:szCs w:val="22"/>
        </w:rPr>
        <w:br w:type="page"/>
      </w:r>
    </w:p>
    <w:p w14:paraId="6658ABCB" w14:textId="77777777" w:rsidR="007C613A" w:rsidRDefault="007C613A" w:rsidP="00261706">
      <w:pPr>
        <w:spacing w:after="200" w:line="276" w:lineRule="auto"/>
        <w:jc w:val="left"/>
        <w:rPr>
          <w:sz w:val="22"/>
          <w:szCs w:val="22"/>
        </w:rPr>
      </w:pPr>
    </w:p>
    <w:p w14:paraId="022F3F00" w14:textId="77777777" w:rsidR="006E5052" w:rsidRDefault="006E5052" w:rsidP="006E5052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</w:t>
      </w:r>
      <w:r>
        <w:rPr>
          <w:sz w:val="22"/>
          <w:szCs w:val="22"/>
        </w:rPr>
        <w:t xml:space="preserve">Dodatku č. 1 </w:t>
      </w:r>
      <w:r w:rsidRPr="00A53946">
        <w:rPr>
          <w:sz w:val="22"/>
          <w:szCs w:val="22"/>
        </w:rPr>
        <w:t xml:space="preserve">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1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 TN01000024.</w:t>
      </w:r>
    </w:p>
    <w:p w14:paraId="02A10736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69E5378" w14:textId="77777777" w:rsidR="00261706" w:rsidRPr="00A53946" w:rsidRDefault="00261706" w:rsidP="00261706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60C0FFD5" w14:textId="7C81EB3C"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F2A45A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</w:p>
    <w:p w14:paraId="699083BE" w14:textId="77777777" w:rsidR="006E5052" w:rsidRDefault="006E5052" w:rsidP="006E5052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</w:t>
      </w:r>
      <w:r>
        <w:rPr>
          <w:sz w:val="22"/>
          <w:szCs w:val="22"/>
        </w:rPr>
        <w:t xml:space="preserve">Dodatku č. 1 </w:t>
      </w:r>
      <w:r w:rsidRPr="00A53946">
        <w:rPr>
          <w:sz w:val="22"/>
          <w:szCs w:val="22"/>
        </w:rPr>
        <w:t xml:space="preserve">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TN01000024/01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 TN01000024.</w:t>
      </w:r>
    </w:p>
    <w:p w14:paraId="6DB0354F" w14:textId="4FC348C0" w:rsidR="007C613A" w:rsidRDefault="007C613A" w:rsidP="007C613A">
      <w:pPr>
        <w:rPr>
          <w:rFonts w:cstheme="minorHAnsi"/>
          <w:sz w:val="22"/>
          <w:szCs w:val="22"/>
        </w:rPr>
      </w:pPr>
    </w:p>
    <w:p w14:paraId="1BF9F942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5FDC1FA2" w14:textId="77777777" w:rsidR="007C613A" w:rsidRPr="00A53946" w:rsidRDefault="007C613A" w:rsidP="007C613A">
      <w:pPr>
        <w:rPr>
          <w:sz w:val="22"/>
          <w:szCs w:val="22"/>
        </w:rPr>
      </w:pPr>
    </w:p>
    <w:p w14:paraId="1AB66EB5" w14:textId="77777777" w:rsidR="007C613A" w:rsidRDefault="007C613A" w:rsidP="007C613A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</w:t>
      </w:r>
      <w:proofErr w:type="gramStart"/>
      <w:r w:rsidRPr="00505D81">
        <w:rPr>
          <w:sz w:val="22"/>
          <w:szCs w:val="22"/>
        </w:rPr>
        <w:t>…….</w:t>
      </w:r>
      <w:proofErr w:type="gramEnd"/>
      <w:r w:rsidRPr="00505D81">
        <w:rPr>
          <w:sz w:val="22"/>
          <w:szCs w:val="22"/>
        </w:rPr>
        <w:t>.</w:t>
      </w:r>
    </w:p>
    <w:p w14:paraId="63C1DBF6" w14:textId="77777777" w:rsidR="007C613A" w:rsidRPr="00D52DEA" w:rsidRDefault="007C613A" w:rsidP="007C613A">
      <w:pPr>
        <w:rPr>
          <w:sz w:val="22"/>
          <w:szCs w:val="22"/>
        </w:rPr>
      </w:pPr>
    </w:p>
    <w:p w14:paraId="1F204DC7" w14:textId="77777777" w:rsidR="007C613A" w:rsidRDefault="007C613A" w:rsidP="007C613A">
      <w:pPr>
        <w:rPr>
          <w:sz w:val="22"/>
          <w:szCs w:val="22"/>
        </w:rPr>
      </w:pPr>
    </w:p>
    <w:p w14:paraId="355483DD" w14:textId="77777777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06539473" w14:textId="11F263DC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2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4F72A71D" w14:textId="77777777"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</w:p>
    <w:p w14:paraId="4DD9908A" w14:textId="48BC3074" w:rsidR="006B0F90" w:rsidRPr="009B3E7E" w:rsidRDefault="006B0F90" w:rsidP="00261706">
      <w:pPr>
        <w:spacing w:after="200" w:line="276" w:lineRule="auto"/>
        <w:jc w:val="left"/>
        <w:rPr>
          <w:sz w:val="22"/>
          <w:szCs w:val="22"/>
        </w:rPr>
      </w:pPr>
    </w:p>
    <w:sectPr w:rsidR="006B0F90" w:rsidRPr="009B3E7E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A176F" w14:textId="77777777" w:rsidR="00D804BA" w:rsidRDefault="00D804BA" w:rsidP="006B0F90">
      <w:r>
        <w:separator/>
      </w:r>
    </w:p>
  </w:endnote>
  <w:endnote w:type="continuationSeparator" w:id="0">
    <w:p w14:paraId="2F663A1D" w14:textId="77777777" w:rsidR="00D804BA" w:rsidRDefault="00D804BA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D804BA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F3F4B" w14:textId="50A51266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E61068">
      <w:rPr>
        <w:rStyle w:val="slostrnky"/>
        <w:noProof/>
      </w:rPr>
      <w:t>5</w:t>
    </w:r>
    <w:r>
      <w:rPr>
        <w:rStyle w:val="slostrnky"/>
      </w:rPr>
      <w:fldChar w:fldCharType="end"/>
    </w:r>
  </w:p>
  <w:p w14:paraId="2BFC16DC" w14:textId="77777777" w:rsidR="009E5FFE" w:rsidRDefault="00D804BA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2B3A0" w14:textId="77777777" w:rsidR="00D804BA" w:rsidRDefault="00D804BA" w:rsidP="006B0F90">
      <w:r>
        <w:separator/>
      </w:r>
    </w:p>
  </w:footnote>
  <w:footnote w:type="continuationSeparator" w:id="0">
    <w:p w14:paraId="26A91AF3" w14:textId="77777777" w:rsidR="00D804BA" w:rsidRDefault="00D804BA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75E32A9"/>
    <w:multiLevelType w:val="hybridMultilevel"/>
    <w:tmpl w:val="B4DCEA58"/>
    <w:lvl w:ilvl="0" w:tplc="D06EA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6D5A4F"/>
    <w:multiLevelType w:val="hybridMultilevel"/>
    <w:tmpl w:val="A5F89EB2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8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9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3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1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3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8"/>
  </w:num>
  <w:num w:numId="3">
    <w:abstractNumId w:val="31"/>
  </w:num>
  <w:num w:numId="4">
    <w:abstractNumId w:val="40"/>
  </w:num>
  <w:num w:numId="5">
    <w:abstractNumId w:val="8"/>
  </w:num>
  <w:num w:numId="6">
    <w:abstractNumId w:val="11"/>
  </w:num>
  <w:num w:numId="7">
    <w:abstractNumId w:val="27"/>
  </w:num>
  <w:num w:numId="8">
    <w:abstractNumId w:val="39"/>
  </w:num>
  <w:num w:numId="9">
    <w:abstractNumId w:val="36"/>
  </w:num>
  <w:num w:numId="10">
    <w:abstractNumId w:val="37"/>
  </w:num>
  <w:num w:numId="11">
    <w:abstractNumId w:val="6"/>
  </w:num>
  <w:num w:numId="12">
    <w:abstractNumId w:val="21"/>
  </w:num>
  <w:num w:numId="13">
    <w:abstractNumId w:val="22"/>
  </w:num>
  <w:num w:numId="14">
    <w:abstractNumId w:val="33"/>
  </w:num>
  <w:num w:numId="15">
    <w:abstractNumId w:val="17"/>
  </w:num>
  <w:num w:numId="16">
    <w:abstractNumId w:val="10"/>
  </w:num>
  <w:num w:numId="17">
    <w:abstractNumId w:val="13"/>
  </w:num>
  <w:num w:numId="18">
    <w:abstractNumId w:val="32"/>
  </w:num>
  <w:num w:numId="19">
    <w:abstractNumId w:val="18"/>
  </w:num>
  <w:num w:numId="20">
    <w:abstractNumId w:val="34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30"/>
  </w:num>
  <w:num w:numId="27">
    <w:abstractNumId w:val="26"/>
  </w:num>
  <w:num w:numId="28">
    <w:abstractNumId w:val="16"/>
  </w:num>
  <w:num w:numId="29">
    <w:abstractNumId w:val="2"/>
  </w:num>
  <w:num w:numId="30">
    <w:abstractNumId w:val="9"/>
  </w:num>
  <w:num w:numId="31">
    <w:abstractNumId w:val="29"/>
  </w:num>
  <w:num w:numId="32">
    <w:abstractNumId w:val="43"/>
  </w:num>
  <w:num w:numId="33">
    <w:abstractNumId w:val="35"/>
  </w:num>
  <w:num w:numId="34">
    <w:abstractNumId w:val="41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4"/>
  </w:num>
  <w:num w:numId="42">
    <w:abstractNumId w:val="38"/>
  </w:num>
  <w:num w:numId="43">
    <w:abstractNumId w:val="25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Ra1AFH46UQsAAAA"/>
  </w:docVars>
  <w:rsids>
    <w:rsidRoot w:val="006B0F90"/>
    <w:rsid w:val="000219E8"/>
    <w:rsid w:val="0002519A"/>
    <w:rsid w:val="000731C1"/>
    <w:rsid w:val="00084CC3"/>
    <w:rsid w:val="000C06A4"/>
    <w:rsid w:val="000D274C"/>
    <w:rsid w:val="000E46DB"/>
    <w:rsid w:val="000F54E1"/>
    <w:rsid w:val="001012F3"/>
    <w:rsid w:val="00107944"/>
    <w:rsid w:val="0011477F"/>
    <w:rsid w:val="0012720B"/>
    <w:rsid w:val="001457CC"/>
    <w:rsid w:val="00147314"/>
    <w:rsid w:val="00147967"/>
    <w:rsid w:val="00174614"/>
    <w:rsid w:val="00197F84"/>
    <w:rsid w:val="001C5E89"/>
    <w:rsid w:val="001E20B6"/>
    <w:rsid w:val="001E4E2A"/>
    <w:rsid w:val="001F4958"/>
    <w:rsid w:val="00211DDC"/>
    <w:rsid w:val="00213FDA"/>
    <w:rsid w:val="00224AFB"/>
    <w:rsid w:val="002256EF"/>
    <w:rsid w:val="002358C5"/>
    <w:rsid w:val="00247F8B"/>
    <w:rsid w:val="00261706"/>
    <w:rsid w:val="002767F6"/>
    <w:rsid w:val="00283806"/>
    <w:rsid w:val="00291DEE"/>
    <w:rsid w:val="00293C61"/>
    <w:rsid w:val="002A74F8"/>
    <w:rsid w:val="002C66B1"/>
    <w:rsid w:val="002F2BEA"/>
    <w:rsid w:val="00315C9C"/>
    <w:rsid w:val="003371BA"/>
    <w:rsid w:val="003426CA"/>
    <w:rsid w:val="00351030"/>
    <w:rsid w:val="00351697"/>
    <w:rsid w:val="00362E99"/>
    <w:rsid w:val="003742D6"/>
    <w:rsid w:val="003744F2"/>
    <w:rsid w:val="00377F9E"/>
    <w:rsid w:val="00384C12"/>
    <w:rsid w:val="003D5554"/>
    <w:rsid w:val="003F2AB9"/>
    <w:rsid w:val="00407802"/>
    <w:rsid w:val="00415126"/>
    <w:rsid w:val="004167C0"/>
    <w:rsid w:val="0043032A"/>
    <w:rsid w:val="004410CF"/>
    <w:rsid w:val="00443BAE"/>
    <w:rsid w:val="00453EBD"/>
    <w:rsid w:val="004544EE"/>
    <w:rsid w:val="0047476A"/>
    <w:rsid w:val="004774FA"/>
    <w:rsid w:val="00490DCF"/>
    <w:rsid w:val="004958A4"/>
    <w:rsid w:val="00496304"/>
    <w:rsid w:val="004B6955"/>
    <w:rsid w:val="004B6B09"/>
    <w:rsid w:val="004C55EA"/>
    <w:rsid w:val="004C5C9B"/>
    <w:rsid w:val="004D7BED"/>
    <w:rsid w:val="004E097B"/>
    <w:rsid w:val="004E0EF4"/>
    <w:rsid w:val="004F4840"/>
    <w:rsid w:val="00507E5E"/>
    <w:rsid w:val="00520F06"/>
    <w:rsid w:val="0052333F"/>
    <w:rsid w:val="00524977"/>
    <w:rsid w:val="0052706F"/>
    <w:rsid w:val="00542FA5"/>
    <w:rsid w:val="00551424"/>
    <w:rsid w:val="00561049"/>
    <w:rsid w:val="00564F49"/>
    <w:rsid w:val="005847B6"/>
    <w:rsid w:val="005A00A4"/>
    <w:rsid w:val="005B1836"/>
    <w:rsid w:val="005B58E8"/>
    <w:rsid w:val="005D17D8"/>
    <w:rsid w:val="005D3090"/>
    <w:rsid w:val="005D6DF0"/>
    <w:rsid w:val="005E3C9A"/>
    <w:rsid w:val="005E4618"/>
    <w:rsid w:val="005F4279"/>
    <w:rsid w:val="006035DC"/>
    <w:rsid w:val="00617965"/>
    <w:rsid w:val="00623D90"/>
    <w:rsid w:val="006340D8"/>
    <w:rsid w:val="0065198D"/>
    <w:rsid w:val="006542F5"/>
    <w:rsid w:val="00654468"/>
    <w:rsid w:val="00661E48"/>
    <w:rsid w:val="0068082B"/>
    <w:rsid w:val="0069007C"/>
    <w:rsid w:val="006B0F90"/>
    <w:rsid w:val="006B2004"/>
    <w:rsid w:val="006C36D6"/>
    <w:rsid w:val="006C3E28"/>
    <w:rsid w:val="006C57C3"/>
    <w:rsid w:val="006D1F3A"/>
    <w:rsid w:val="006E5052"/>
    <w:rsid w:val="006F65FF"/>
    <w:rsid w:val="00707C46"/>
    <w:rsid w:val="007162FD"/>
    <w:rsid w:val="00733265"/>
    <w:rsid w:val="00746992"/>
    <w:rsid w:val="007747D4"/>
    <w:rsid w:val="0078300A"/>
    <w:rsid w:val="007A3257"/>
    <w:rsid w:val="007B7D5F"/>
    <w:rsid w:val="007C11D0"/>
    <w:rsid w:val="007C2C86"/>
    <w:rsid w:val="007C306A"/>
    <w:rsid w:val="007C613A"/>
    <w:rsid w:val="007D6D12"/>
    <w:rsid w:val="007E2668"/>
    <w:rsid w:val="007E7567"/>
    <w:rsid w:val="007F36C1"/>
    <w:rsid w:val="007F5E4A"/>
    <w:rsid w:val="00810028"/>
    <w:rsid w:val="008152C2"/>
    <w:rsid w:val="00836A2D"/>
    <w:rsid w:val="00843AD3"/>
    <w:rsid w:val="008453A7"/>
    <w:rsid w:val="00846E4F"/>
    <w:rsid w:val="00847B59"/>
    <w:rsid w:val="008529BA"/>
    <w:rsid w:val="00862224"/>
    <w:rsid w:val="00867CE8"/>
    <w:rsid w:val="00875002"/>
    <w:rsid w:val="00886835"/>
    <w:rsid w:val="008936E7"/>
    <w:rsid w:val="008A570E"/>
    <w:rsid w:val="008B0F7C"/>
    <w:rsid w:val="008B338A"/>
    <w:rsid w:val="008B3CF1"/>
    <w:rsid w:val="008B4641"/>
    <w:rsid w:val="008C65F7"/>
    <w:rsid w:val="008E3972"/>
    <w:rsid w:val="008E63FB"/>
    <w:rsid w:val="008E6804"/>
    <w:rsid w:val="008F3616"/>
    <w:rsid w:val="008F3FCB"/>
    <w:rsid w:val="009102D2"/>
    <w:rsid w:val="00926E70"/>
    <w:rsid w:val="00930661"/>
    <w:rsid w:val="00941A7C"/>
    <w:rsid w:val="0094515C"/>
    <w:rsid w:val="00953158"/>
    <w:rsid w:val="00960A9F"/>
    <w:rsid w:val="00984A47"/>
    <w:rsid w:val="009869BD"/>
    <w:rsid w:val="0099640B"/>
    <w:rsid w:val="009A3D74"/>
    <w:rsid w:val="009B0B2E"/>
    <w:rsid w:val="009B3E7E"/>
    <w:rsid w:val="009C4865"/>
    <w:rsid w:val="009D49C9"/>
    <w:rsid w:val="009D71E7"/>
    <w:rsid w:val="009E2CD4"/>
    <w:rsid w:val="009F38AC"/>
    <w:rsid w:val="009F4A08"/>
    <w:rsid w:val="00A30CD0"/>
    <w:rsid w:val="00A32D8F"/>
    <w:rsid w:val="00A412BD"/>
    <w:rsid w:val="00A41A17"/>
    <w:rsid w:val="00A44A70"/>
    <w:rsid w:val="00A45048"/>
    <w:rsid w:val="00A85C34"/>
    <w:rsid w:val="00A9050A"/>
    <w:rsid w:val="00AA29B7"/>
    <w:rsid w:val="00AB163A"/>
    <w:rsid w:val="00AC062E"/>
    <w:rsid w:val="00AC605F"/>
    <w:rsid w:val="00AD2CBA"/>
    <w:rsid w:val="00AF6DB3"/>
    <w:rsid w:val="00B02DF3"/>
    <w:rsid w:val="00B24303"/>
    <w:rsid w:val="00B453E8"/>
    <w:rsid w:val="00B5073D"/>
    <w:rsid w:val="00B55359"/>
    <w:rsid w:val="00B65852"/>
    <w:rsid w:val="00B74F53"/>
    <w:rsid w:val="00BA451E"/>
    <w:rsid w:val="00BA4643"/>
    <w:rsid w:val="00BB6812"/>
    <w:rsid w:val="00BC5DC0"/>
    <w:rsid w:val="00BF050C"/>
    <w:rsid w:val="00C12FA4"/>
    <w:rsid w:val="00C24C7D"/>
    <w:rsid w:val="00C26D78"/>
    <w:rsid w:val="00C545A1"/>
    <w:rsid w:val="00C75C2D"/>
    <w:rsid w:val="00C83716"/>
    <w:rsid w:val="00C92097"/>
    <w:rsid w:val="00CB14C5"/>
    <w:rsid w:val="00D00CBD"/>
    <w:rsid w:val="00D02FC0"/>
    <w:rsid w:val="00D1049E"/>
    <w:rsid w:val="00D31BDE"/>
    <w:rsid w:val="00D64623"/>
    <w:rsid w:val="00D710A2"/>
    <w:rsid w:val="00D804BA"/>
    <w:rsid w:val="00DC1237"/>
    <w:rsid w:val="00DD7151"/>
    <w:rsid w:val="00DE465F"/>
    <w:rsid w:val="00DF30C4"/>
    <w:rsid w:val="00E050AB"/>
    <w:rsid w:val="00E2065D"/>
    <w:rsid w:val="00E3585B"/>
    <w:rsid w:val="00E37940"/>
    <w:rsid w:val="00E53910"/>
    <w:rsid w:val="00E61068"/>
    <w:rsid w:val="00E62F58"/>
    <w:rsid w:val="00E67217"/>
    <w:rsid w:val="00ED2821"/>
    <w:rsid w:val="00EF7E53"/>
    <w:rsid w:val="00F0576B"/>
    <w:rsid w:val="00F54579"/>
    <w:rsid w:val="00F60C96"/>
    <w:rsid w:val="00F61D30"/>
    <w:rsid w:val="00F641C7"/>
    <w:rsid w:val="00F67149"/>
    <w:rsid w:val="00F830FA"/>
    <w:rsid w:val="00F94A83"/>
    <w:rsid w:val="00FC2D43"/>
    <w:rsid w:val="00FC62FF"/>
    <w:rsid w:val="00FD2403"/>
    <w:rsid w:val="00FD251E"/>
    <w:rsid w:val="00FE49B1"/>
    <w:rsid w:val="00FE574B"/>
    <w:rsid w:val="00FF7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uiPriority w:val="99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B0F90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886835"/>
    <w:pPr>
      <w:spacing w:after="0" w:line="240" w:lineRule="auto"/>
    </w:pPr>
    <w:rPr>
      <w:rFonts w:eastAsia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4D1E1-95CE-460F-90E0-8D51F62AA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55</Words>
  <Characters>3871</Characters>
  <Application>Microsoft Office Word</Application>
  <DocSecurity>0</DocSecurity>
  <Lines>32</Lines>
  <Paragraphs>9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1T09:14:00Z</dcterms:created>
  <dcterms:modified xsi:type="dcterms:W3CDTF">2021-05-11T09:15:00Z</dcterms:modified>
</cp:coreProperties>
</file>